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527DFC" w14:textId="4358B2A9" w:rsidR="0034560E" w:rsidRPr="00EF5D3F" w:rsidRDefault="0034560E" w:rsidP="0034560E">
      <w:pPr>
        <w:pStyle w:val="NoSpacing"/>
        <w:jc w:val="center"/>
        <w:rPr>
          <w:sz w:val="28"/>
        </w:rPr>
      </w:pPr>
      <w:r w:rsidRPr="00EF5D3F">
        <w:rPr>
          <w:sz w:val="28"/>
        </w:rPr>
        <w:t xml:space="preserve">Lab </w:t>
      </w:r>
      <w:r w:rsidR="005B65AD">
        <w:rPr>
          <w:sz w:val="28"/>
        </w:rPr>
        <w:t>2: Queues</w:t>
      </w:r>
    </w:p>
    <w:p w14:paraId="453A9B1A" w14:textId="18AE61A4" w:rsidR="0027528C" w:rsidRPr="00DE46D3" w:rsidRDefault="0027528C" w:rsidP="0027528C">
      <w:pPr>
        <w:pStyle w:val="Footer"/>
        <w:rPr>
          <w:rFonts w:ascii="Times New Roman" w:hAnsi="Times New Roman" w:cs="Times New Roman"/>
          <w:sz w:val="20"/>
          <w:szCs w:val="20"/>
        </w:rPr>
      </w:pPr>
      <w:r w:rsidRPr="00DE46D3">
        <w:rPr>
          <w:rFonts w:ascii="Times New Roman" w:hAnsi="Times New Roman" w:cs="Times New Roman"/>
          <w:sz w:val="20"/>
          <w:szCs w:val="20"/>
        </w:rPr>
        <w:t>Copyright ©202</w:t>
      </w:r>
      <w:r w:rsidR="00707D2A">
        <w:rPr>
          <w:rFonts w:ascii="Times New Roman" w:hAnsi="Times New Roman" w:cs="Times New Roman"/>
          <w:sz w:val="20"/>
          <w:szCs w:val="20"/>
        </w:rPr>
        <w:t>5</w:t>
      </w:r>
      <w:r w:rsidRPr="00DE46D3">
        <w:rPr>
          <w:rFonts w:ascii="Times New Roman" w:hAnsi="Times New Roman" w:cs="Times New Roman"/>
          <w:sz w:val="20"/>
          <w:szCs w:val="20"/>
        </w:rPr>
        <w:t xml:space="preserve"> – Howard Community College All rights reserved; Unauthorized duplication prohibited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2DA244EA" w14:textId="77777777" w:rsidR="0027528C" w:rsidRPr="00EF5D3F" w:rsidRDefault="0027528C" w:rsidP="0034560E">
      <w:pPr>
        <w:pStyle w:val="NoSpacing"/>
        <w:jc w:val="center"/>
        <w:rPr>
          <w:b/>
          <w:sz w:val="24"/>
        </w:rPr>
      </w:pPr>
    </w:p>
    <w:p w14:paraId="4C35A5FD" w14:textId="77777777" w:rsidR="0034560E" w:rsidRDefault="0034560E" w:rsidP="0034560E">
      <w:pPr>
        <w:pStyle w:val="NoSpacing"/>
      </w:pPr>
    </w:p>
    <w:p w14:paraId="412DB460" w14:textId="1895AF3C" w:rsidR="0034560E" w:rsidRDefault="004F4A56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is lab will </w:t>
      </w:r>
      <w:r w:rsidR="005B65AD">
        <w:rPr>
          <w:rFonts w:ascii="Times New Roman" w:hAnsi="Times New Roman" w:cs="Times New Roman"/>
          <w:sz w:val="28"/>
        </w:rPr>
        <w:t>continue with our T</w:t>
      </w:r>
      <w:r w:rsidR="00775BF7">
        <w:rPr>
          <w:rFonts w:ascii="Times New Roman" w:hAnsi="Times New Roman" w:cs="Times New Roman"/>
          <w:sz w:val="28"/>
        </w:rPr>
        <w:t>V store software that was started in Lab 1.  As such, the first thing that must be done is to fix any issues that were found in Lab 1.</w:t>
      </w:r>
    </w:p>
    <w:p w14:paraId="02FB6E3D" w14:textId="02C0CF5D" w:rsidR="00FB1E49" w:rsidRDefault="00FB1E49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9DFD4EA" w14:textId="7C6FFD9B" w:rsidR="00FB1E49" w:rsidRDefault="00FB1E49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n this code, you are </w:t>
      </w:r>
      <w:r w:rsidR="00775BF7">
        <w:rPr>
          <w:rFonts w:ascii="Times New Roman" w:hAnsi="Times New Roman" w:cs="Times New Roman"/>
          <w:sz w:val="28"/>
        </w:rPr>
        <w:t xml:space="preserve">adding </w:t>
      </w:r>
      <w:r w:rsidR="007727E4">
        <w:rPr>
          <w:rFonts w:ascii="Times New Roman" w:hAnsi="Times New Roman" w:cs="Times New Roman"/>
          <w:sz w:val="28"/>
        </w:rPr>
        <w:t xml:space="preserve">the ability of customers to buy TVs and then have the store </w:t>
      </w:r>
      <w:r w:rsidR="00C9464D">
        <w:rPr>
          <w:rFonts w:ascii="Times New Roman" w:hAnsi="Times New Roman" w:cs="Times New Roman"/>
          <w:sz w:val="28"/>
        </w:rPr>
        <w:t>check them out</w:t>
      </w:r>
      <w:r w:rsidR="0005261C">
        <w:rPr>
          <w:rFonts w:ascii="Times New Roman" w:hAnsi="Times New Roman" w:cs="Times New Roman"/>
          <w:sz w:val="28"/>
        </w:rPr>
        <w:t xml:space="preserve"> with payment via the adding and removing from a queue.</w:t>
      </w:r>
    </w:p>
    <w:p w14:paraId="7B747EC7" w14:textId="3F308ADC" w:rsidR="00A92FA9" w:rsidRDefault="00A92FA9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444BE96C" w14:textId="1424E819" w:rsidR="00A92FA9" w:rsidRDefault="00A92FA9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</w:t>
      </w:r>
      <w:r w:rsidR="00C672A5">
        <w:rPr>
          <w:rFonts w:ascii="Times New Roman" w:hAnsi="Times New Roman" w:cs="Times New Roman"/>
          <w:sz w:val="28"/>
        </w:rPr>
        <w:t>re</w:t>
      </w:r>
      <w:r>
        <w:rPr>
          <w:rFonts w:ascii="Times New Roman" w:hAnsi="Times New Roman" w:cs="Times New Roman"/>
          <w:sz w:val="28"/>
        </w:rPr>
        <w:t xml:space="preserve"> must be a javadoc at the beginning of the code with your name, the due date, a description of the program and a version number.  The description is NOT the title of the lab.  It needs to </w:t>
      </w:r>
      <w:r w:rsidR="009A474A">
        <w:rPr>
          <w:rFonts w:ascii="Times New Roman" w:hAnsi="Times New Roman" w:cs="Times New Roman"/>
          <w:sz w:val="28"/>
        </w:rPr>
        <w:t>explain</w:t>
      </w:r>
      <w:r>
        <w:rPr>
          <w:rFonts w:ascii="Times New Roman" w:hAnsi="Times New Roman" w:cs="Times New Roman"/>
          <w:sz w:val="28"/>
        </w:rPr>
        <w:t xml:space="preserve"> what is being done in the program.  </w:t>
      </w:r>
      <w:r w:rsidR="009A474A">
        <w:rPr>
          <w:rFonts w:ascii="Times New Roman" w:hAnsi="Times New Roman" w:cs="Times New Roman"/>
          <w:sz w:val="28"/>
        </w:rPr>
        <w:t xml:space="preserve">These are comments only.  </w:t>
      </w:r>
    </w:p>
    <w:p w14:paraId="116D9C12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509262C" w14:textId="271C2F55" w:rsidR="0034560E" w:rsidRPr="00F36834" w:rsidRDefault="0034560E" w:rsidP="0034560E">
      <w:pPr>
        <w:pStyle w:val="NoSpacing"/>
        <w:rPr>
          <w:rFonts w:ascii="Times New Roman" w:hAnsi="Times New Roman" w:cs="Times New Roman"/>
          <w:sz w:val="28"/>
          <w:u w:val="single"/>
        </w:rPr>
      </w:pPr>
      <w:r>
        <w:rPr>
          <w:rFonts w:ascii="Times New Roman" w:hAnsi="Times New Roman" w:cs="Times New Roman"/>
          <w:sz w:val="28"/>
        </w:rPr>
        <w:t xml:space="preserve">Follow the sample </w:t>
      </w:r>
      <w:r w:rsidR="006D6F16">
        <w:rPr>
          <w:rFonts w:ascii="Times New Roman" w:hAnsi="Times New Roman" w:cs="Times New Roman"/>
          <w:sz w:val="28"/>
        </w:rPr>
        <w:t xml:space="preserve">output </w:t>
      </w:r>
      <w:r w:rsidR="00420AEF">
        <w:rPr>
          <w:rFonts w:ascii="Times New Roman" w:hAnsi="Times New Roman" w:cs="Times New Roman"/>
          <w:sz w:val="28"/>
        </w:rPr>
        <w:t xml:space="preserve">screen shots </w:t>
      </w:r>
      <w:r w:rsidR="000F5730">
        <w:rPr>
          <w:rFonts w:ascii="Times New Roman" w:hAnsi="Times New Roman" w:cs="Times New Roman"/>
          <w:sz w:val="28"/>
        </w:rPr>
        <w:t>to</w:t>
      </w:r>
      <w:r w:rsidR="00420AEF">
        <w:rPr>
          <w:rFonts w:ascii="Times New Roman" w:hAnsi="Times New Roman" w:cs="Times New Roman"/>
          <w:sz w:val="28"/>
        </w:rPr>
        <w:t xml:space="preserve"> determine how your program </w:t>
      </w:r>
      <w:r w:rsidR="000F5730">
        <w:rPr>
          <w:rFonts w:ascii="Times New Roman" w:hAnsi="Times New Roman" w:cs="Times New Roman"/>
          <w:sz w:val="28"/>
        </w:rPr>
        <w:t xml:space="preserve">must </w:t>
      </w:r>
      <w:r w:rsidR="00420AEF">
        <w:rPr>
          <w:rFonts w:ascii="Times New Roman" w:hAnsi="Times New Roman" w:cs="Times New Roman"/>
          <w:sz w:val="28"/>
        </w:rPr>
        <w:t>run and then display the data.</w:t>
      </w:r>
      <w:r w:rsidR="00AD57A0">
        <w:rPr>
          <w:rFonts w:ascii="Times New Roman" w:hAnsi="Times New Roman" w:cs="Times New Roman"/>
          <w:sz w:val="28"/>
        </w:rPr>
        <w:t xml:space="preserve">  The first </w:t>
      </w:r>
      <w:r w:rsidR="00CD56C2">
        <w:rPr>
          <w:rFonts w:ascii="Times New Roman" w:hAnsi="Times New Roman" w:cs="Times New Roman"/>
          <w:sz w:val="28"/>
        </w:rPr>
        <w:t>three</w:t>
      </w:r>
      <w:r w:rsidR="00AD57A0">
        <w:rPr>
          <w:rFonts w:ascii="Times New Roman" w:hAnsi="Times New Roman" w:cs="Times New Roman"/>
          <w:sz w:val="28"/>
        </w:rPr>
        <w:t xml:space="preserve"> lines of output must be the</w:t>
      </w:r>
      <w:r w:rsidR="00240AC0">
        <w:rPr>
          <w:rFonts w:ascii="Times New Roman" w:hAnsi="Times New Roman" w:cs="Times New Roman"/>
          <w:sz w:val="28"/>
        </w:rPr>
        <w:t xml:space="preserve"> name of the Lab</w:t>
      </w:r>
      <w:r w:rsidR="00A92FA9">
        <w:rPr>
          <w:rFonts w:ascii="Times New Roman" w:hAnsi="Times New Roman" w:cs="Times New Roman"/>
          <w:sz w:val="28"/>
        </w:rPr>
        <w:t xml:space="preserve">, </w:t>
      </w:r>
      <w:r w:rsidR="00AD57A0">
        <w:rPr>
          <w:rFonts w:ascii="Times New Roman" w:hAnsi="Times New Roman" w:cs="Times New Roman"/>
          <w:sz w:val="28"/>
        </w:rPr>
        <w:t xml:space="preserve">the copyright </w:t>
      </w:r>
      <w:r w:rsidR="00604C7B">
        <w:rPr>
          <w:rFonts w:ascii="Times New Roman" w:hAnsi="Times New Roman" w:cs="Times New Roman"/>
          <w:sz w:val="28"/>
        </w:rPr>
        <w:t>statement,</w:t>
      </w:r>
      <w:r w:rsidR="00397D02">
        <w:rPr>
          <w:rFonts w:ascii="Times New Roman" w:hAnsi="Times New Roman" w:cs="Times New Roman"/>
          <w:sz w:val="28"/>
        </w:rPr>
        <w:t xml:space="preserve"> and </w:t>
      </w:r>
      <w:r w:rsidR="00240AC0">
        <w:rPr>
          <w:rFonts w:ascii="Times New Roman" w:hAnsi="Times New Roman" w:cs="Times New Roman"/>
          <w:sz w:val="28"/>
        </w:rPr>
        <w:t>the title of the program</w:t>
      </w:r>
      <w:r w:rsidR="00AD57A0">
        <w:rPr>
          <w:rFonts w:ascii="Times New Roman" w:hAnsi="Times New Roman" w:cs="Times New Roman"/>
          <w:sz w:val="28"/>
        </w:rPr>
        <w:t>.</w:t>
      </w:r>
      <w:r w:rsidR="00420AEF">
        <w:rPr>
          <w:rFonts w:ascii="Times New Roman" w:hAnsi="Times New Roman" w:cs="Times New Roman"/>
          <w:sz w:val="28"/>
        </w:rPr>
        <w:t xml:space="preserve">  </w:t>
      </w:r>
      <w:r w:rsidR="00F944A6">
        <w:rPr>
          <w:rFonts w:ascii="Times New Roman" w:hAnsi="Times New Roman" w:cs="Times New Roman"/>
          <w:sz w:val="28"/>
        </w:rPr>
        <w:t>This must be done via a call to a static method.</w:t>
      </w:r>
    </w:p>
    <w:p w14:paraId="3B0A3256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52FCC1C6" w14:textId="4B594DD5" w:rsidR="008977F5" w:rsidRDefault="00880252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ode needs to add a new </w:t>
      </w:r>
      <w:r w:rsidR="00131B17">
        <w:rPr>
          <w:rFonts w:ascii="Times New Roman" w:hAnsi="Times New Roman" w:cs="Times New Roman"/>
          <w:sz w:val="28"/>
        </w:rPr>
        <w:t xml:space="preserve">class called Customer.  Customer </w:t>
      </w:r>
      <w:r w:rsidR="00511F6B">
        <w:rPr>
          <w:rFonts w:ascii="Times New Roman" w:hAnsi="Times New Roman" w:cs="Times New Roman"/>
          <w:sz w:val="28"/>
        </w:rPr>
        <w:t xml:space="preserve">must </w:t>
      </w:r>
      <w:r w:rsidR="00131B17">
        <w:rPr>
          <w:rFonts w:ascii="Times New Roman" w:hAnsi="Times New Roman" w:cs="Times New Roman"/>
          <w:sz w:val="28"/>
        </w:rPr>
        <w:t>ha</w:t>
      </w:r>
      <w:r w:rsidR="00511F6B">
        <w:rPr>
          <w:rFonts w:ascii="Times New Roman" w:hAnsi="Times New Roman" w:cs="Times New Roman"/>
          <w:sz w:val="28"/>
        </w:rPr>
        <w:t>ve</w:t>
      </w:r>
      <w:r w:rsidR="00131B17">
        <w:rPr>
          <w:rFonts w:ascii="Times New Roman" w:hAnsi="Times New Roman" w:cs="Times New Roman"/>
          <w:sz w:val="28"/>
        </w:rPr>
        <w:t xml:space="preserve"> the following instance variables:</w:t>
      </w:r>
    </w:p>
    <w:p w14:paraId="206B6F0B" w14:textId="0409D7CE" w:rsidR="00131B17" w:rsidRDefault="00131B17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Name</w:t>
      </w:r>
    </w:p>
    <w:p w14:paraId="2E588DD6" w14:textId="6DAFE5EC" w:rsidR="000961A5" w:rsidRDefault="000961A5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Account Number</w:t>
      </w:r>
    </w:p>
    <w:p w14:paraId="7C7DA462" w14:textId="325E42DA" w:rsidR="000961A5" w:rsidRDefault="000961A5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number of TVs purchased</w:t>
      </w:r>
    </w:p>
    <w:p w14:paraId="197F3712" w14:textId="03F2A195" w:rsidR="000961A5" w:rsidRDefault="000961A5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ost of the TVs purchased</w:t>
      </w:r>
    </w:p>
    <w:p w14:paraId="053EE939" w14:textId="2BFFCCB7" w:rsidR="000961A5" w:rsidRDefault="000961A5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n ArrayList that holds the id numbers of the specific TVs purchased</w:t>
      </w:r>
    </w:p>
    <w:p w14:paraId="5B38EC31" w14:textId="77777777" w:rsidR="00844D88" w:rsidRDefault="00844D88" w:rsidP="00844D88">
      <w:pPr>
        <w:pStyle w:val="NoSpacing"/>
        <w:rPr>
          <w:rFonts w:ascii="Times New Roman" w:hAnsi="Times New Roman" w:cs="Times New Roman"/>
          <w:sz w:val="28"/>
        </w:rPr>
      </w:pPr>
    </w:p>
    <w:p w14:paraId="2B5DD65D" w14:textId="7E86A655" w:rsidR="00844D88" w:rsidRDefault="00844D88" w:rsidP="00844D88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ustomer class must have:</w:t>
      </w:r>
    </w:p>
    <w:p w14:paraId="600E72C1" w14:textId="2F98C86E" w:rsidR="00844D88" w:rsidRDefault="00844D88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default constructor</w:t>
      </w:r>
    </w:p>
    <w:p w14:paraId="2D76C80A" w14:textId="421E08B1" w:rsidR="00844D88" w:rsidRDefault="00844D88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 constructor </w:t>
      </w:r>
      <w:r w:rsidR="003D2BC1">
        <w:rPr>
          <w:rFonts w:ascii="Times New Roman" w:hAnsi="Times New Roman" w:cs="Times New Roman"/>
          <w:sz w:val="28"/>
        </w:rPr>
        <w:t xml:space="preserve">with parameters for the name, account number, the number of TVs </w:t>
      </w:r>
      <w:r w:rsidR="0071541D">
        <w:rPr>
          <w:rFonts w:ascii="Times New Roman" w:hAnsi="Times New Roman" w:cs="Times New Roman"/>
          <w:sz w:val="28"/>
        </w:rPr>
        <w:t>purchased,</w:t>
      </w:r>
      <w:r w:rsidR="003D2BC1">
        <w:rPr>
          <w:rFonts w:ascii="Times New Roman" w:hAnsi="Times New Roman" w:cs="Times New Roman"/>
          <w:sz w:val="28"/>
        </w:rPr>
        <w:t xml:space="preserve"> and the ArrayList of the TV id numbers</w:t>
      </w:r>
      <w:r w:rsidR="0071541D">
        <w:rPr>
          <w:rFonts w:ascii="Times New Roman" w:hAnsi="Times New Roman" w:cs="Times New Roman"/>
          <w:sz w:val="28"/>
        </w:rPr>
        <w:t xml:space="preserve"> (note: the cost will be calculated)</w:t>
      </w:r>
    </w:p>
    <w:p w14:paraId="284246EC" w14:textId="056087B5" w:rsidR="0071541D" w:rsidRDefault="0071541D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appropriate Get and Set methods</w:t>
      </w:r>
    </w:p>
    <w:p w14:paraId="197C3647" w14:textId="27C4FBFD" w:rsidR="0071541D" w:rsidRDefault="0071541D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toString method</w:t>
      </w:r>
      <w:r w:rsidR="00EA0E0E">
        <w:rPr>
          <w:rFonts w:ascii="Times New Roman" w:hAnsi="Times New Roman" w:cs="Times New Roman"/>
          <w:sz w:val="28"/>
        </w:rPr>
        <w:t xml:space="preserve"> that displays the receipt </w:t>
      </w:r>
      <w:r w:rsidR="00F972C6">
        <w:rPr>
          <w:rFonts w:ascii="Times New Roman" w:hAnsi="Times New Roman" w:cs="Times New Roman"/>
          <w:sz w:val="28"/>
        </w:rPr>
        <w:t xml:space="preserve">of the sales as displayed in the screen. </w:t>
      </w:r>
    </w:p>
    <w:p w14:paraId="6BECB3C4" w14:textId="53FF9F3C" w:rsidR="0071541D" w:rsidRDefault="005F23CA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 method to calculate the amount due (including sales tax).  </w:t>
      </w:r>
      <w:r w:rsidR="007C317B">
        <w:rPr>
          <w:rFonts w:ascii="Times New Roman" w:hAnsi="Times New Roman" w:cs="Times New Roman"/>
          <w:sz w:val="28"/>
        </w:rPr>
        <w:t>Each TV costs $199.95.  The sales tax is 6%</w:t>
      </w:r>
      <w:r w:rsidR="00EA0E0E">
        <w:rPr>
          <w:rFonts w:ascii="Times New Roman" w:hAnsi="Times New Roman" w:cs="Times New Roman"/>
          <w:sz w:val="28"/>
        </w:rPr>
        <w:t>.  All costs are in US dollars and must display to two decimal places</w:t>
      </w:r>
    </w:p>
    <w:p w14:paraId="0C95C25F" w14:textId="77777777" w:rsidR="008977F5" w:rsidRDefault="008977F5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5B6F1821" w14:textId="1C6704D5" w:rsidR="00E1149C" w:rsidRDefault="00E1149C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In the driver program:</w:t>
      </w:r>
    </w:p>
    <w:p w14:paraId="74D79D3F" w14:textId="77777777" w:rsidR="00E1149C" w:rsidRDefault="00E1149C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5C3869BE" w14:textId="2CD3FCF8" w:rsidR="008E11F4" w:rsidRDefault="008E11F4" w:rsidP="00E1149C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reate a Customer </w:t>
      </w:r>
      <w:r w:rsidR="00107D94">
        <w:rPr>
          <w:rFonts w:ascii="Times New Roman" w:hAnsi="Times New Roman" w:cs="Times New Roman"/>
          <w:sz w:val="28"/>
        </w:rPr>
        <w:t>queue</w:t>
      </w:r>
      <w:r w:rsidR="00D51A58">
        <w:rPr>
          <w:rFonts w:ascii="Times New Roman" w:hAnsi="Times New Roman" w:cs="Times New Roman"/>
          <w:sz w:val="28"/>
        </w:rPr>
        <w:t xml:space="preserve"> as a LinkedList. </w:t>
      </w:r>
    </w:p>
    <w:p w14:paraId="56F6ED1A" w14:textId="2BD66DA0" w:rsidR="00E1149C" w:rsidRDefault="002605AA" w:rsidP="00E1149C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two menu options</w:t>
      </w:r>
    </w:p>
    <w:p w14:paraId="38353B7E" w14:textId="6FFACDA1" w:rsidR="002605AA" w:rsidRDefault="002605AA" w:rsidP="002605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Purchase</w:t>
      </w:r>
    </w:p>
    <w:p w14:paraId="7FB6CEED" w14:textId="1B881A7A" w:rsidR="002605AA" w:rsidRDefault="002605AA" w:rsidP="002605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Checkout</w:t>
      </w:r>
    </w:p>
    <w:p w14:paraId="2BB84046" w14:textId="77777777" w:rsidR="00A97A95" w:rsidRDefault="00A97A95" w:rsidP="00A97A95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purchase should:</w:t>
      </w:r>
    </w:p>
    <w:p w14:paraId="1E383394" w14:textId="08EB27A6" w:rsidR="00B302FA" w:rsidRDefault="00B302FA" w:rsidP="00A97A9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etermine if there are any TVs to purchase</w:t>
      </w:r>
      <w:r w:rsidR="005C3CB1">
        <w:rPr>
          <w:rFonts w:ascii="Times New Roman" w:hAnsi="Times New Roman" w:cs="Times New Roman"/>
          <w:sz w:val="28"/>
        </w:rPr>
        <w:t>; i</w:t>
      </w:r>
      <w:r w:rsidR="00014AB6">
        <w:rPr>
          <w:rFonts w:ascii="Times New Roman" w:hAnsi="Times New Roman" w:cs="Times New Roman"/>
          <w:sz w:val="28"/>
        </w:rPr>
        <w:t xml:space="preserve">f the inventory is empty, the code </w:t>
      </w:r>
      <w:r w:rsidR="00D40D0B">
        <w:rPr>
          <w:rFonts w:ascii="Times New Roman" w:hAnsi="Times New Roman" w:cs="Times New Roman"/>
          <w:sz w:val="28"/>
        </w:rPr>
        <w:t>must</w:t>
      </w:r>
      <w:r w:rsidR="00014AB6">
        <w:rPr>
          <w:rFonts w:ascii="Times New Roman" w:hAnsi="Times New Roman" w:cs="Times New Roman"/>
          <w:sz w:val="28"/>
        </w:rPr>
        <w:t xml:space="preserve"> display an appropriate error message</w:t>
      </w:r>
    </w:p>
    <w:p w14:paraId="29AD6CA5" w14:textId="4804B1B6" w:rsidR="00A97A95" w:rsidRDefault="00A97A95" w:rsidP="00A97A9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llow the user to enter in the </w:t>
      </w:r>
      <w:r w:rsidR="00D80A34">
        <w:rPr>
          <w:rFonts w:ascii="Times New Roman" w:hAnsi="Times New Roman" w:cs="Times New Roman"/>
          <w:sz w:val="28"/>
        </w:rPr>
        <w:t>customer’s</w:t>
      </w:r>
      <w:r>
        <w:rPr>
          <w:rFonts w:ascii="Times New Roman" w:hAnsi="Times New Roman" w:cs="Times New Roman"/>
          <w:sz w:val="28"/>
        </w:rPr>
        <w:t xml:space="preserve"> name, account number and </w:t>
      </w:r>
      <w:r w:rsidR="00B302FA">
        <w:rPr>
          <w:rFonts w:ascii="Times New Roman" w:hAnsi="Times New Roman" w:cs="Times New Roman"/>
          <w:sz w:val="28"/>
        </w:rPr>
        <w:t>TVs purchased</w:t>
      </w:r>
    </w:p>
    <w:p w14:paraId="54B7A125" w14:textId="77225C78" w:rsidR="00652A04" w:rsidRDefault="00652A04" w:rsidP="00652A04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ode must assure that the number of TVs purchased is &gt; </w:t>
      </w:r>
      <w:r w:rsidR="00D80A34">
        <w:rPr>
          <w:rFonts w:ascii="Times New Roman" w:hAnsi="Times New Roman" w:cs="Times New Roman"/>
          <w:sz w:val="28"/>
        </w:rPr>
        <w:t>0 and less than or equal to the number of available TVs</w:t>
      </w:r>
    </w:p>
    <w:p w14:paraId="432CA1F3" w14:textId="6A2B54A1" w:rsidR="00B302FA" w:rsidRDefault="00921734" w:rsidP="00A97A9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Once </w:t>
      </w:r>
      <w:r w:rsidR="00691615">
        <w:rPr>
          <w:rFonts w:ascii="Times New Roman" w:hAnsi="Times New Roman" w:cs="Times New Roman"/>
          <w:sz w:val="28"/>
        </w:rPr>
        <w:t>a valid number of TVs are purchased, the code must</w:t>
      </w:r>
    </w:p>
    <w:p w14:paraId="7D67833F" w14:textId="38251B0A" w:rsidR="00691615" w:rsidRDefault="00691615" w:rsidP="00691615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reate an ArrayList</w:t>
      </w:r>
    </w:p>
    <w:p w14:paraId="18D47D07" w14:textId="70A64C47" w:rsidR="004A4336" w:rsidRDefault="004A4336" w:rsidP="00691615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Remove the </w:t>
      </w:r>
      <w:r w:rsidR="005566AA">
        <w:rPr>
          <w:rFonts w:ascii="Times New Roman" w:hAnsi="Times New Roman" w:cs="Times New Roman"/>
          <w:sz w:val="28"/>
        </w:rPr>
        <w:t xml:space="preserve">appropriate number of </w:t>
      </w:r>
      <w:r>
        <w:rPr>
          <w:rFonts w:ascii="Times New Roman" w:hAnsi="Times New Roman" w:cs="Times New Roman"/>
          <w:sz w:val="28"/>
        </w:rPr>
        <w:t>TV id numbers from the inventory stack</w:t>
      </w:r>
    </w:p>
    <w:p w14:paraId="7EDC455F" w14:textId="30C00766" w:rsidR="004A4336" w:rsidRDefault="005566AA" w:rsidP="00691615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the TV id number to the ArrayList</w:t>
      </w:r>
    </w:p>
    <w:p w14:paraId="5FF3FF0A" w14:textId="4F775ADB" w:rsidR="005566AA" w:rsidRDefault="009310E7" w:rsidP="005566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reate a Customer object using the data just input</w:t>
      </w:r>
    </w:p>
    <w:p w14:paraId="6842FA7C" w14:textId="34F811FA" w:rsidR="009310E7" w:rsidRDefault="008E11F4" w:rsidP="005566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the Customer object to the queue</w:t>
      </w:r>
    </w:p>
    <w:p w14:paraId="1EF366FF" w14:textId="5AF8EA05" w:rsidR="00F56A08" w:rsidRDefault="00F56A08" w:rsidP="005566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the number of TVs left in the inventory stack</w:t>
      </w:r>
    </w:p>
    <w:p w14:paraId="1DD7F1B1" w14:textId="45C9FAE7" w:rsidR="00D51A58" w:rsidRDefault="00D51A58" w:rsidP="00D51A5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checkout should:</w:t>
      </w:r>
    </w:p>
    <w:p w14:paraId="762829EC" w14:textId="711708D2" w:rsidR="00D51A58" w:rsidRDefault="00D40D0B" w:rsidP="00D51A5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etermine if there are any customers in the queue</w:t>
      </w:r>
      <w:r w:rsidR="005C3CB1">
        <w:rPr>
          <w:rFonts w:ascii="Times New Roman" w:hAnsi="Times New Roman" w:cs="Times New Roman"/>
          <w:sz w:val="28"/>
        </w:rPr>
        <w:t>; i</w:t>
      </w:r>
      <w:r>
        <w:rPr>
          <w:rFonts w:ascii="Times New Roman" w:hAnsi="Times New Roman" w:cs="Times New Roman"/>
          <w:sz w:val="28"/>
        </w:rPr>
        <w:t>f the queue is empty, the code must display the appropriate error message</w:t>
      </w:r>
    </w:p>
    <w:p w14:paraId="35C9641D" w14:textId="217D4B3F" w:rsidR="00C24CBA" w:rsidRDefault="00C24CBA" w:rsidP="00D51A5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Remove the </w:t>
      </w:r>
      <w:r w:rsidR="0018311C">
        <w:rPr>
          <w:rFonts w:ascii="Times New Roman" w:hAnsi="Times New Roman" w:cs="Times New Roman"/>
          <w:sz w:val="28"/>
        </w:rPr>
        <w:t>first element of the queue</w:t>
      </w:r>
    </w:p>
    <w:p w14:paraId="2D79D311" w14:textId="2451C563" w:rsidR="005C3CB1" w:rsidRDefault="005A09D6" w:rsidP="00D51A5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Display the receipt as shown in the screen shot below; the receipt has the </w:t>
      </w:r>
      <w:r w:rsidR="008879D2">
        <w:rPr>
          <w:rFonts w:ascii="Times New Roman" w:hAnsi="Times New Roman" w:cs="Times New Roman"/>
          <w:sz w:val="28"/>
        </w:rPr>
        <w:t>customer’s</w:t>
      </w:r>
      <w:r>
        <w:rPr>
          <w:rFonts w:ascii="Times New Roman" w:hAnsi="Times New Roman" w:cs="Times New Roman"/>
          <w:sz w:val="28"/>
        </w:rPr>
        <w:t xml:space="preserve"> name, the customer</w:t>
      </w:r>
      <w:r w:rsidR="008879D2">
        <w:rPr>
          <w:rFonts w:ascii="Times New Roman" w:hAnsi="Times New Roman" w:cs="Times New Roman"/>
          <w:sz w:val="28"/>
        </w:rPr>
        <w:t>’s</w:t>
      </w:r>
      <w:r>
        <w:rPr>
          <w:rFonts w:ascii="Times New Roman" w:hAnsi="Times New Roman" w:cs="Times New Roman"/>
          <w:sz w:val="28"/>
        </w:rPr>
        <w:t xml:space="preserve"> account number, the </w:t>
      </w:r>
      <w:r w:rsidR="008879D2">
        <w:rPr>
          <w:rFonts w:ascii="Times New Roman" w:hAnsi="Times New Roman" w:cs="Times New Roman"/>
          <w:sz w:val="28"/>
        </w:rPr>
        <w:t>number of TVs purchased, the total cost, including tax, in US dollars and the list of the TV id numbers</w:t>
      </w:r>
    </w:p>
    <w:p w14:paraId="127C4AF7" w14:textId="7BA03AE8" w:rsidR="008879D2" w:rsidRDefault="00532A1F" w:rsidP="00D51A5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ode should then display the number of customers left that need to be checked out</w:t>
      </w:r>
    </w:p>
    <w:p w14:paraId="2D9F29C7" w14:textId="7D1BABCB" w:rsidR="00706D09" w:rsidRDefault="00706D09" w:rsidP="00706D09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Exit Program must check for the existence of any customers still in the queue</w:t>
      </w:r>
    </w:p>
    <w:p w14:paraId="27644E60" w14:textId="0D2F41B0" w:rsidR="00B8449E" w:rsidRDefault="00B8449E" w:rsidP="00B844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f any customers are still in the queue, the code must display an appropriate error message </w:t>
      </w:r>
      <w:r w:rsidR="0092364E">
        <w:rPr>
          <w:rFonts w:ascii="Times New Roman" w:hAnsi="Times New Roman" w:cs="Times New Roman"/>
          <w:sz w:val="28"/>
        </w:rPr>
        <w:t>and redisplay the main menu</w:t>
      </w:r>
    </w:p>
    <w:p w14:paraId="027C7592" w14:textId="35E746B2" w:rsidR="0092364E" w:rsidRDefault="0092364E" w:rsidP="00B844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ere are no customers left in the queue, the code must display the final inventory</w:t>
      </w:r>
      <w:r w:rsidR="00FE5E14">
        <w:rPr>
          <w:rFonts w:ascii="Times New Roman" w:hAnsi="Times New Roman" w:cs="Times New Roman"/>
          <w:sz w:val="28"/>
        </w:rPr>
        <w:t xml:space="preserve"> and a goodbye message</w:t>
      </w:r>
    </w:p>
    <w:p w14:paraId="4CEABFD9" w14:textId="77777777" w:rsidR="00E1149C" w:rsidRDefault="00E1149C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22925FCE" w14:textId="77777777" w:rsidR="00FE5E14" w:rsidRDefault="00FE5E14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53A18F59" w14:textId="048FFABA" w:rsidR="00334D41" w:rsidRDefault="00334D41" w:rsidP="00334D41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Additional Requirements:</w:t>
      </w:r>
    </w:p>
    <w:p w14:paraId="25DCE3DC" w14:textId="261E2399" w:rsidR="00334D41" w:rsidRDefault="00334D41" w:rsidP="00334D41">
      <w:pPr>
        <w:pStyle w:val="NoSpacing"/>
        <w:rPr>
          <w:rFonts w:ascii="Times New Roman" w:hAnsi="Times New Roman" w:cs="Times New Roman"/>
          <w:sz w:val="28"/>
        </w:rPr>
      </w:pPr>
    </w:p>
    <w:p w14:paraId="6D4872A8" w14:textId="0F6C665E" w:rsidR="00334D41" w:rsidRDefault="009B0488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re should be NO hard coded values in </w:t>
      </w:r>
      <w:r w:rsidR="00430AC7">
        <w:rPr>
          <w:rFonts w:ascii="Times New Roman" w:hAnsi="Times New Roman" w:cs="Times New Roman"/>
          <w:sz w:val="28"/>
        </w:rPr>
        <w:t>the code.  All final variables should reside in the interface file.</w:t>
      </w:r>
    </w:p>
    <w:p w14:paraId="554F4878" w14:textId="65307574" w:rsidR="00334D41" w:rsidRDefault="00F944A6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ode must check for the valid input </w:t>
      </w:r>
      <w:r w:rsidR="0037223B">
        <w:rPr>
          <w:rFonts w:ascii="Times New Roman" w:hAnsi="Times New Roman" w:cs="Times New Roman"/>
          <w:sz w:val="28"/>
        </w:rPr>
        <w:t xml:space="preserve">of </w:t>
      </w:r>
      <w:r w:rsidR="002B73C7">
        <w:rPr>
          <w:rFonts w:ascii="Times New Roman" w:hAnsi="Times New Roman" w:cs="Times New Roman"/>
          <w:sz w:val="28"/>
        </w:rPr>
        <w:t xml:space="preserve">all </w:t>
      </w:r>
      <w:r w:rsidR="00A2347E">
        <w:rPr>
          <w:rFonts w:ascii="Times New Roman" w:hAnsi="Times New Roman" w:cs="Times New Roman"/>
          <w:sz w:val="28"/>
        </w:rPr>
        <w:t xml:space="preserve">numeric </w:t>
      </w:r>
      <w:r w:rsidR="002B73C7">
        <w:rPr>
          <w:rFonts w:ascii="Times New Roman" w:hAnsi="Times New Roman" w:cs="Times New Roman"/>
          <w:sz w:val="28"/>
        </w:rPr>
        <w:t>input</w:t>
      </w:r>
      <w:r w:rsidR="0037223B">
        <w:rPr>
          <w:rFonts w:ascii="Times New Roman" w:hAnsi="Times New Roman" w:cs="Times New Roman"/>
          <w:sz w:val="28"/>
        </w:rPr>
        <w:t xml:space="preserve"> entr</w:t>
      </w:r>
      <w:r w:rsidR="00A2347E">
        <w:rPr>
          <w:rFonts w:ascii="Times New Roman" w:hAnsi="Times New Roman" w:cs="Times New Roman"/>
          <w:sz w:val="28"/>
        </w:rPr>
        <w:t>ies</w:t>
      </w:r>
      <w:r w:rsidR="0037223B">
        <w:rPr>
          <w:rFonts w:ascii="Times New Roman" w:hAnsi="Times New Roman" w:cs="Times New Roman"/>
          <w:sz w:val="28"/>
        </w:rPr>
        <w:t xml:space="preserve">.  This includes not only checking for </w:t>
      </w:r>
      <w:r w:rsidR="00A06D3A">
        <w:rPr>
          <w:rFonts w:ascii="Times New Roman" w:hAnsi="Times New Roman" w:cs="Times New Roman"/>
          <w:sz w:val="28"/>
        </w:rPr>
        <w:t>validity but</w:t>
      </w:r>
      <w:r w:rsidR="0037223B">
        <w:rPr>
          <w:rFonts w:ascii="Times New Roman" w:hAnsi="Times New Roman" w:cs="Times New Roman"/>
          <w:sz w:val="28"/>
        </w:rPr>
        <w:t xml:space="preserve"> checking that an integer is entered.  </w:t>
      </w:r>
    </w:p>
    <w:p w14:paraId="788B0B05" w14:textId="07B3F008" w:rsidR="00F8483D" w:rsidRDefault="00F8483D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ode must use a stack for the TVs in inventory and a queue for the customers</w:t>
      </w:r>
      <w:r w:rsidR="00DB3FB3">
        <w:rPr>
          <w:rFonts w:ascii="Times New Roman" w:hAnsi="Times New Roman" w:cs="Times New Roman"/>
          <w:sz w:val="28"/>
        </w:rPr>
        <w:t>.  The code must use the Java stack and queue collections; do not use an array.</w:t>
      </w:r>
    </w:p>
    <w:p w14:paraId="7F075FA1" w14:textId="77777777" w:rsidR="00707D2A" w:rsidRDefault="00707D2A" w:rsidP="00707D2A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Screenshot for all outputs.</w:t>
      </w:r>
    </w:p>
    <w:p w14:paraId="58ECA962" w14:textId="77777777" w:rsidR="00707D2A" w:rsidRDefault="00707D2A" w:rsidP="00707D2A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Use package name as com.cmsy265</w:t>
      </w:r>
    </w:p>
    <w:p w14:paraId="0A2B0539" w14:textId="77777777" w:rsidR="00707D2A" w:rsidRDefault="00707D2A" w:rsidP="00707D2A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Keep all .txt and all .java in same com.cmsy265 package</w:t>
      </w:r>
      <w:r w:rsidRPr="001648C3">
        <w:rPr>
          <w:rFonts w:ascii="Times New Roman" w:hAnsi="Times New Roman" w:cs="Times New Roman"/>
          <w:sz w:val="28"/>
        </w:rPr>
        <w:t xml:space="preserve"> directory</w:t>
      </w:r>
      <w:r>
        <w:rPr>
          <w:rFonts w:ascii="Times New Roman" w:hAnsi="Times New Roman" w:cs="Times New Roman"/>
          <w:sz w:val="28"/>
        </w:rPr>
        <w:t>.</w:t>
      </w:r>
    </w:p>
    <w:p w14:paraId="7FA8851B" w14:textId="77777777" w:rsidR="00707D2A" w:rsidRDefault="00707D2A" w:rsidP="00707D2A">
      <w:pPr>
        <w:pStyle w:val="NoSpacing"/>
        <w:ind w:left="720"/>
        <w:rPr>
          <w:rFonts w:ascii="Times New Roman" w:hAnsi="Times New Roman" w:cs="Times New Roman"/>
          <w:sz w:val="28"/>
        </w:rPr>
      </w:pPr>
    </w:p>
    <w:p w14:paraId="2DED304C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8809FCF" w14:textId="3D84F342" w:rsidR="000247FF" w:rsidRDefault="00A550C8" w:rsidP="00A7762B">
      <w:pPr>
        <w:tabs>
          <w:tab w:val="left" w:pos="6735"/>
        </w:tabs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Submit your .</w:t>
      </w:r>
      <w:r w:rsidR="00E65E0D">
        <w:rPr>
          <w:rFonts w:ascii="Times New Roman" w:hAnsi="Times New Roman" w:cs="Times New Roman"/>
          <w:sz w:val="28"/>
        </w:rPr>
        <w:t>java</w:t>
      </w:r>
      <w:r>
        <w:rPr>
          <w:rFonts w:ascii="Times New Roman" w:hAnsi="Times New Roman" w:cs="Times New Roman"/>
          <w:sz w:val="28"/>
        </w:rPr>
        <w:t xml:space="preserve"> </w:t>
      </w:r>
      <w:r w:rsidR="0034560E">
        <w:rPr>
          <w:rFonts w:ascii="Times New Roman" w:hAnsi="Times New Roman" w:cs="Times New Roman"/>
          <w:sz w:val="28"/>
        </w:rPr>
        <w:t>code</w:t>
      </w:r>
      <w:r>
        <w:rPr>
          <w:rFonts w:ascii="Times New Roman" w:hAnsi="Times New Roman" w:cs="Times New Roman"/>
          <w:sz w:val="28"/>
        </w:rPr>
        <w:t xml:space="preserve"> file</w:t>
      </w:r>
      <w:r w:rsidR="003223EB">
        <w:rPr>
          <w:rFonts w:ascii="Times New Roman" w:hAnsi="Times New Roman" w:cs="Times New Roman"/>
          <w:sz w:val="28"/>
        </w:rPr>
        <w:t>s</w:t>
      </w:r>
      <w:r w:rsidR="0034560E">
        <w:rPr>
          <w:rFonts w:ascii="Times New Roman" w:hAnsi="Times New Roman" w:cs="Times New Roman"/>
          <w:sz w:val="28"/>
        </w:rPr>
        <w:t xml:space="preserve"> </w:t>
      </w:r>
      <w:r w:rsidR="00216BCC">
        <w:rPr>
          <w:rFonts w:ascii="Times New Roman" w:hAnsi="Times New Roman" w:cs="Times New Roman"/>
          <w:sz w:val="28"/>
        </w:rPr>
        <w:t>(the driver class, the TV class</w:t>
      </w:r>
      <w:r w:rsidR="0095506E">
        <w:rPr>
          <w:rFonts w:ascii="Times New Roman" w:hAnsi="Times New Roman" w:cs="Times New Roman"/>
          <w:sz w:val="28"/>
        </w:rPr>
        <w:t>, the Customer class</w:t>
      </w:r>
      <w:r w:rsidR="001A2605">
        <w:rPr>
          <w:rFonts w:ascii="Times New Roman" w:hAnsi="Times New Roman" w:cs="Times New Roman"/>
          <w:sz w:val="28"/>
        </w:rPr>
        <w:t>,</w:t>
      </w:r>
      <w:r w:rsidR="00216BCC">
        <w:rPr>
          <w:rFonts w:ascii="Times New Roman" w:hAnsi="Times New Roman" w:cs="Times New Roman"/>
          <w:sz w:val="28"/>
        </w:rPr>
        <w:t xml:space="preserve"> and the interface) </w:t>
      </w:r>
      <w:r w:rsidR="00707D2A">
        <w:rPr>
          <w:rFonts w:ascii="Times New Roman" w:hAnsi="Times New Roman" w:cs="Times New Roman"/>
          <w:sz w:val="28"/>
        </w:rPr>
        <w:t xml:space="preserve">and screenshots </w:t>
      </w:r>
      <w:r>
        <w:rPr>
          <w:rFonts w:ascii="Times New Roman" w:hAnsi="Times New Roman" w:cs="Times New Roman"/>
          <w:sz w:val="28"/>
        </w:rPr>
        <w:t>via</w:t>
      </w:r>
      <w:r w:rsidR="0034560E">
        <w:rPr>
          <w:rFonts w:ascii="Times New Roman" w:hAnsi="Times New Roman" w:cs="Times New Roman"/>
          <w:sz w:val="28"/>
        </w:rPr>
        <w:t xml:space="preserve"> Canvas.</w:t>
      </w:r>
      <w:r w:rsidR="00583FB4">
        <w:rPr>
          <w:rFonts w:ascii="Times New Roman" w:hAnsi="Times New Roman" w:cs="Times New Roman"/>
          <w:sz w:val="28"/>
        </w:rPr>
        <w:t xml:space="preserve">  Please </w:t>
      </w:r>
      <w:r w:rsidR="00E83316">
        <w:rPr>
          <w:rFonts w:ascii="Times New Roman" w:hAnsi="Times New Roman" w:cs="Times New Roman"/>
          <w:sz w:val="28"/>
        </w:rPr>
        <w:t>use a .zip file for the submissions.</w:t>
      </w:r>
    </w:p>
    <w:p w14:paraId="2C340E10" w14:textId="61A7A44A" w:rsidR="000F5730" w:rsidRDefault="000F5730">
      <w:pPr>
        <w:spacing w:after="160" w:line="259" w:lineRule="auto"/>
        <w:rPr>
          <w:noProof/>
        </w:rPr>
      </w:pPr>
    </w:p>
    <w:p w14:paraId="702F530B" w14:textId="77777777" w:rsidR="00BC0481" w:rsidRDefault="00BC0481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5DDFE174" w14:textId="06EA93A8" w:rsidR="001A2605" w:rsidRDefault="001A2605">
      <w:pPr>
        <w:spacing w:after="160" w:line="259" w:lineRule="auto"/>
        <w:rPr>
          <w:noProof/>
        </w:rPr>
      </w:pPr>
      <w:r>
        <w:rPr>
          <w:noProof/>
        </w:rPr>
        <w:lastRenderedPageBreak/>
        <w:t>Screen Shots:</w:t>
      </w:r>
    </w:p>
    <w:p w14:paraId="200A6B30" w14:textId="1E0AD77C" w:rsidR="0037391E" w:rsidRDefault="0037391E" w:rsidP="0037391E">
      <w:pPr>
        <w:spacing w:after="160" w:line="259" w:lineRule="auto"/>
        <w:rPr>
          <w:b/>
          <w:bCs/>
          <w:noProof/>
        </w:rPr>
      </w:pPr>
      <w:r>
        <w:rPr>
          <w:noProof/>
        </w:rPr>
        <w:t>The new menu items</w:t>
      </w:r>
      <w:r>
        <w:rPr>
          <w:b/>
          <w:bCs/>
          <w:noProof/>
        </w:rPr>
        <w:t xml:space="preserve">: </w:t>
      </w:r>
    </w:p>
    <w:p w14:paraId="70AC12EA" w14:textId="008C65AB" w:rsidR="001A2605" w:rsidRDefault="00A92A86">
      <w:pPr>
        <w:spacing w:after="160" w:line="259" w:lineRule="auto"/>
        <w:rPr>
          <w:b/>
          <w:bCs/>
          <w:noProof/>
        </w:rPr>
      </w:pPr>
      <w:r w:rsidRPr="00A92A86">
        <w:rPr>
          <w:b/>
          <w:bCs/>
          <w:noProof/>
        </w:rPr>
        <w:drawing>
          <wp:inline distT="0" distB="0" distL="0" distR="0" wp14:anchorId="2524FC48" wp14:editId="4F81BAFA">
            <wp:extent cx="5943600" cy="2073275"/>
            <wp:effectExtent l="0" t="0" r="0" b="317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73103" w14:textId="25F6E02A" w:rsidR="00166F94" w:rsidRDefault="0037391E">
      <w:pPr>
        <w:spacing w:after="160" w:line="259" w:lineRule="auto"/>
        <w:rPr>
          <w:b/>
          <w:bCs/>
          <w:noProof/>
        </w:rPr>
      </w:pPr>
      <w:r>
        <w:rPr>
          <w:noProof/>
        </w:rPr>
        <w:t>Inputting in a customer:</w:t>
      </w:r>
    </w:p>
    <w:p w14:paraId="70853C04" w14:textId="0B66520A" w:rsidR="00A92A86" w:rsidRDefault="003410F0">
      <w:pPr>
        <w:spacing w:after="160" w:line="259" w:lineRule="auto"/>
        <w:rPr>
          <w:b/>
          <w:bCs/>
          <w:noProof/>
        </w:rPr>
      </w:pPr>
      <w:r w:rsidRPr="003410F0">
        <w:rPr>
          <w:b/>
          <w:bCs/>
          <w:noProof/>
        </w:rPr>
        <w:drawing>
          <wp:inline distT="0" distB="0" distL="0" distR="0" wp14:anchorId="6F65FF47" wp14:editId="1B6D064D">
            <wp:extent cx="5943600" cy="417258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C58F" w14:textId="581A906C" w:rsidR="00BE6C3E" w:rsidRDefault="00BE6C3E">
      <w:pPr>
        <w:spacing w:after="160" w:line="259" w:lineRule="auto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0E23587A" w14:textId="303DD93F" w:rsidR="0037391E" w:rsidRPr="00BE6C3E" w:rsidRDefault="00BE6C3E">
      <w:pPr>
        <w:spacing w:after="160" w:line="259" w:lineRule="auto"/>
        <w:rPr>
          <w:noProof/>
        </w:rPr>
      </w:pPr>
      <w:r>
        <w:rPr>
          <w:noProof/>
        </w:rPr>
        <w:lastRenderedPageBreak/>
        <w:t>Inputting in a second customer:</w:t>
      </w:r>
    </w:p>
    <w:p w14:paraId="486470CF" w14:textId="71443AC9" w:rsidR="00446291" w:rsidRDefault="00446291">
      <w:pPr>
        <w:spacing w:after="160" w:line="259" w:lineRule="auto"/>
        <w:rPr>
          <w:b/>
          <w:bCs/>
          <w:noProof/>
        </w:rPr>
      </w:pPr>
      <w:r w:rsidRPr="00446291">
        <w:rPr>
          <w:b/>
          <w:bCs/>
          <w:noProof/>
        </w:rPr>
        <w:drawing>
          <wp:inline distT="0" distB="0" distL="0" distR="0" wp14:anchorId="61902E00" wp14:editId="73418EF0">
            <wp:extent cx="3798899" cy="3276884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8899" cy="327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BBE46" w14:textId="1590F5B1" w:rsidR="00BE6C3E" w:rsidRPr="00BE6C3E" w:rsidRDefault="00BE6C3E">
      <w:pPr>
        <w:spacing w:after="160" w:line="259" w:lineRule="auto"/>
        <w:rPr>
          <w:noProof/>
        </w:rPr>
      </w:pPr>
      <w:r>
        <w:rPr>
          <w:noProof/>
        </w:rPr>
        <w:t>Checking out a customer:</w:t>
      </w:r>
    </w:p>
    <w:p w14:paraId="6E13D74F" w14:textId="06262FE0" w:rsidR="00D02AA2" w:rsidRDefault="009360A6">
      <w:pPr>
        <w:spacing w:after="160" w:line="259" w:lineRule="auto"/>
        <w:rPr>
          <w:b/>
          <w:bCs/>
          <w:noProof/>
        </w:rPr>
      </w:pPr>
      <w:r w:rsidRPr="009360A6">
        <w:rPr>
          <w:b/>
          <w:bCs/>
          <w:noProof/>
        </w:rPr>
        <w:drawing>
          <wp:inline distT="0" distB="0" distL="0" distR="0" wp14:anchorId="020762F2" wp14:editId="706B84B9">
            <wp:extent cx="3055885" cy="4237087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55885" cy="423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8A75" w14:textId="4E07B5C6" w:rsidR="00BE6C3E" w:rsidRPr="00BE6C3E" w:rsidRDefault="00AC6BC4">
      <w:pPr>
        <w:spacing w:after="160" w:line="259" w:lineRule="auto"/>
        <w:rPr>
          <w:noProof/>
        </w:rPr>
      </w:pPr>
      <w:r>
        <w:rPr>
          <w:noProof/>
        </w:rPr>
        <w:lastRenderedPageBreak/>
        <w:t>Exiting the program with customers left in the queue:</w:t>
      </w:r>
    </w:p>
    <w:p w14:paraId="039AF505" w14:textId="742E104F" w:rsidR="00685DB6" w:rsidRDefault="00685DB6">
      <w:pPr>
        <w:spacing w:after="160" w:line="259" w:lineRule="auto"/>
        <w:rPr>
          <w:b/>
          <w:bCs/>
          <w:noProof/>
        </w:rPr>
      </w:pPr>
      <w:r w:rsidRPr="00685DB6">
        <w:rPr>
          <w:b/>
          <w:bCs/>
          <w:noProof/>
        </w:rPr>
        <w:drawing>
          <wp:inline distT="0" distB="0" distL="0" distR="0" wp14:anchorId="2634979E" wp14:editId="4AA9580C">
            <wp:extent cx="5113463" cy="2057578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205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E118B" w14:textId="16626A48" w:rsidR="00AC6BC4" w:rsidRPr="00AC6BC4" w:rsidRDefault="00AC6BC4">
      <w:pPr>
        <w:spacing w:after="160" w:line="259" w:lineRule="auto"/>
        <w:rPr>
          <w:noProof/>
        </w:rPr>
      </w:pPr>
      <w:r>
        <w:rPr>
          <w:noProof/>
        </w:rPr>
        <w:t>Exiting the program with no customers left in the queue:</w:t>
      </w:r>
    </w:p>
    <w:p w14:paraId="1F08A737" w14:textId="1A4201FE" w:rsidR="00166F94" w:rsidRPr="00A92A86" w:rsidRDefault="00166F94">
      <w:pPr>
        <w:spacing w:after="160" w:line="259" w:lineRule="auto"/>
        <w:rPr>
          <w:b/>
          <w:bCs/>
          <w:noProof/>
        </w:rPr>
      </w:pPr>
      <w:r w:rsidRPr="00166F94">
        <w:rPr>
          <w:b/>
          <w:bCs/>
          <w:noProof/>
        </w:rPr>
        <w:drawing>
          <wp:inline distT="0" distB="0" distL="0" distR="0" wp14:anchorId="71533F04" wp14:editId="21A5832D">
            <wp:extent cx="3257832" cy="5467824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57832" cy="54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6F94" w:rsidRPr="00A92A86">
      <w:headerReference w:type="even" r:id="rId13"/>
      <w:headerReference w:type="default" r:id="rId14"/>
      <w:footerReference w:type="default" r:id="rId15"/>
      <w:head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B4E834" w14:textId="77777777" w:rsidR="000E140E" w:rsidRDefault="000E140E" w:rsidP="00F55A9B">
      <w:pPr>
        <w:spacing w:after="0" w:line="240" w:lineRule="auto"/>
      </w:pPr>
      <w:r>
        <w:separator/>
      </w:r>
    </w:p>
  </w:endnote>
  <w:endnote w:type="continuationSeparator" w:id="0">
    <w:p w14:paraId="416CE077" w14:textId="77777777" w:rsidR="000E140E" w:rsidRDefault="000E140E" w:rsidP="00F55A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5FB2F" w14:textId="7ED8B12D" w:rsidR="00F55A9B" w:rsidRPr="00DE46D3" w:rsidRDefault="00F55A9B">
    <w:pPr>
      <w:pStyle w:val="Footer"/>
      <w:rPr>
        <w:rFonts w:ascii="Times New Roman" w:hAnsi="Times New Roman" w:cs="Times New Roman"/>
        <w:sz w:val="20"/>
        <w:szCs w:val="20"/>
      </w:rPr>
    </w:pPr>
    <w:r w:rsidRPr="00DE46D3">
      <w:rPr>
        <w:rFonts w:ascii="Times New Roman" w:hAnsi="Times New Roman" w:cs="Times New Roman"/>
        <w:sz w:val="20"/>
        <w:szCs w:val="20"/>
      </w:rPr>
      <w:t>Copyright ©202</w:t>
    </w:r>
    <w:r w:rsidR="00707D2A">
      <w:rPr>
        <w:rFonts w:ascii="Times New Roman" w:hAnsi="Times New Roman" w:cs="Times New Roman"/>
        <w:sz w:val="20"/>
        <w:szCs w:val="20"/>
      </w:rPr>
      <w:t>5</w:t>
    </w:r>
    <w:r w:rsidRPr="00DE46D3">
      <w:rPr>
        <w:rFonts w:ascii="Times New Roman" w:hAnsi="Times New Roman" w:cs="Times New Roman"/>
        <w:sz w:val="20"/>
        <w:szCs w:val="20"/>
      </w:rPr>
      <w:t xml:space="preserve"> – Howard Community College All rights reserved; Unauthorized duplication prohibited</w:t>
    </w:r>
    <w:r w:rsidR="0027528C">
      <w:rPr>
        <w:rFonts w:ascii="Times New Roman" w:hAnsi="Times New Roman" w:cs="Times New Roman"/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AC2C59" w14:textId="77777777" w:rsidR="000E140E" w:rsidRDefault="000E140E" w:rsidP="00F55A9B">
      <w:pPr>
        <w:spacing w:after="0" w:line="240" w:lineRule="auto"/>
      </w:pPr>
      <w:r>
        <w:separator/>
      </w:r>
    </w:p>
  </w:footnote>
  <w:footnote w:type="continuationSeparator" w:id="0">
    <w:p w14:paraId="7E28ED4D" w14:textId="77777777" w:rsidR="000E140E" w:rsidRDefault="000E140E" w:rsidP="00F55A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AAB01" w14:textId="73FAB4A0" w:rsidR="0027528C" w:rsidRDefault="00707D2A">
    <w:pPr>
      <w:pStyle w:val="Header"/>
    </w:pPr>
    <w:r>
      <w:rPr>
        <w:noProof/>
      </w:rPr>
      <w:pict w14:anchorId="518EF2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7" o:spid="_x0000_s1026" type="#_x0000_t136" style="position:absolute;margin-left:0;margin-top:0;width:642.3pt;height:17.2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2 – Howard Community College All rights reserved; Unauthorized duplication prohibited.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FC3AF" w14:textId="146331F9" w:rsidR="0027528C" w:rsidRDefault="00707D2A">
    <w:pPr>
      <w:pStyle w:val="Header"/>
    </w:pPr>
    <w:r>
      <w:rPr>
        <w:noProof/>
      </w:rPr>
      <w:pict w14:anchorId="328787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8" o:spid="_x0000_s1027" type="#_x0000_t136" style="position:absolute;margin-left:0;margin-top:0;width:642.3pt;height:17.2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5 – Howard Community College All rights reserved; Unauthorized duplication prohibited.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D5A08" w14:textId="1F5EEEEF" w:rsidR="0027528C" w:rsidRDefault="00707D2A">
    <w:pPr>
      <w:pStyle w:val="Header"/>
    </w:pPr>
    <w:r>
      <w:rPr>
        <w:noProof/>
      </w:rPr>
      <w:pict w14:anchorId="5D83ABB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6" o:spid="_x0000_s1025" type="#_x0000_t136" style="position:absolute;margin-left:0;margin-top:0;width:642.3pt;height:1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2 – Howard Community College All rights reserved; Unauthorized duplication prohibited.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C52AE8"/>
    <w:multiLevelType w:val="hybridMultilevel"/>
    <w:tmpl w:val="FAE27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4510B"/>
    <w:multiLevelType w:val="hybridMultilevel"/>
    <w:tmpl w:val="ABFC4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D07A2"/>
    <w:multiLevelType w:val="hybridMultilevel"/>
    <w:tmpl w:val="5CF6A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8F2A11"/>
    <w:multiLevelType w:val="hybridMultilevel"/>
    <w:tmpl w:val="F25E8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F257AF"/>
    <w:multiLevelType w:val="hybridMultilevel"/>
    <w:tmpl w:val="3B929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804102"/>
    <w:multiLevelType w:val="hybridMultilevel"/>
    <w:tmpl w:val="09F20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4301965">
    <w:abstractNumId w:val="5"/>
  </w:num>
  <w:num w:numId="2" w16cid:durableId="1741633148">
    <w:abstractNumId w:val="0"/>
  </w:num>
  <w:num w:numId="3" w16cid:durableId="2075659539">
    <w:abstractNumId w:val="2"/>
  </w:num>
  <w:num w:numId="4" w16cid:durableId="1282415329">
    <w:abstractNumId w:val="3"/>
  </w:num>
  <w:num w:numId="5" w16cid:durableId="737631394">
    <w:abstractNumId w:val="1"/>
  </w:num>
  <w:num w:numId="6" w16cid:durableId="11250084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1NzQ1MjE3MjQ1MDMyUdpeDU4uLM/DyQAqNaAFRjb/osAAAA"/>
  </w:docVars>
  <w:rsids>
    <w:rsidRoot w:val="0034560E"/>
    <w:rsid w:val="0000012D"/>
    <w:rsid w:val="00000352"/>
    <w:rsid w:val="00002176"/>
    <w:rsid w:val="00010205"/>
    <w:rsid w:val="00013097"/>
    <w:rsid w:val="0001483E"/>
    <w:rsid w:val="00014AB6"/>
    <w:rsid w:val="000247FF"/>
    <w:rsid w:val="00030A50"/>
    <w:rsid w:val="00034657"/>
    <w:rsid w:val="0003580A"/>
    <w:rsid w:val="00040C3E"/>
    <w:rsid w:val="00040CD2"/>
    <w:rsid w:val="00041736"/>
    <w:rsid w:val="00041B00"/>
    <w:rsid w:val="00043E1B"/>
    <w:rsid w:val="00045181"/>
    <w:rsid w:val="00045F2E"/>
    <w:rsid w:val="00046F97"/>
    <w:rsid w:val="0005173E"/>
    <w:rsid w:val="0005261C"/>
    <w:rsid w:val="00052856"/>
    <w:rsid w:val="00053D46"/>
    <w:rsid w:val="0005462E"/>
    <w:rsid w:val="00056E75"/>
    <w:rsid w:val="00057121"/>
    <w:rsid w:val="00057A39"/>
    <w:rsid w:val="000740F4"/>
    <w:rsid w:val="0007555D"/>
    <w:rsid w:val="000763BA"/>
    <w:rsid w:val="00081869"/>
    <w:rsid w:val="00084606"/>
    <w:rsid w:val="000877F0"/>
    <w:rsid w:val="000918B4"/>
    <w:rsid w:val="000961A5"/>
    <w:rsid w:val="00096963"/>
    <w:rsid w:val="000A1E29"/>
    <w:rsid w:val="000B08E3"/>
    <w:rsid w:val="000B530C"/>
    <w:rsid w:val="000C278B"/>
    <w:rsid w:val="000C3D95"/>
    <w:rsid w:val="000C56A4"/>
    <w:rsid w:val="000C6C34"/>
    <w:rsid w:val="000E140E"/>
    <w:rsid w:val="000E1488"/>
    <w:rsid w:val="000E349C"/>
    <w:rsid w:val="000E48C5"/>
    <w:rsid w:val="000E6086"/>
    <w:rsid w:val="000F0C8A"/>
    <w:rsid w:val="000F5730"/>
    <w:rsid w:val="00101C78"/>
    <w:rsid w:val="00107D94"/>
    <w:rsid w:val="001105A2"/>
    <w:rsid w:val="0011401D"/>
    <w:rsid w:val="0011492F"/>
    <w:rsid w:val="001161F9"/>
    <w:rsid w:val="00121EF8"/>
    <w:rsid w:val="00122F35"/>
    <w:rsid w:val="0012741B"/>
    <w:rsid w:val="00131B17"/>
    <w:rsid w:val="0013426D"/>
    <w:rsid w:val="00141930"/>
    <w:rsid w:val="00153456"/>
    <w:rsid w:val="00156089"/>
    <w:rsid w:val="00163E89"/>
    <w:rsid w:val="0016505D"/>
    <w:rsid w:val="00166F94"/>
    <w:rsid w:val="0018311C"/>
    <w:rsid w:val="00185351"/>
    <w:rsid w:val="00190591"/>
    <w:rsid w:val="00191908"/>
    <w:rsid w:val="001A2605"/>
    <w:rsid w:val="001A4F7E"/>
    <w:rsid w:val="001B32D2"/>
    <w:rsid w:val="001C1868"/>
    <w:rsid w:val="001C67C2"/>
    <w:rsid w:val="001D3735"/>
    <w:rsid w:val="001D3A77"/>
    <w:rsid w:val="001D4F80"/>
    <w:rsid w:val="001D54D9"/>
    <w:rsid w:val="001D577D"/>
    <w:rsid w:val="001D7D78"/>
    <w:rsid w:val="001E3708"/>
    <w:rsid w:val="001E432F"/>
    <w:rsid w:val="001E6316"/>
    <w:rsid w:val="001F5CAA"/>
    <w:rsid w:val="00201A2D"/>
    <w:rsid w:val="002059D2"/>
    <w:rsid w:val="00205D12"/>
    <w:rsid w:val="00210324"/>
    <w:rsid w:val="00212DEE"/>
    <w:rsid w:val="002151E3"/>
    <w:rsid w:val="00216BCC"/>
    <w:rsid w:val="002232D1"/>
    <w:rsid w:val="00233BD4"/>
    <w:rsid w:val="0023427F"/>
    <w:rsid w:val="00235142"/>
    <w:rsid w:val="002359D5"/>
    <w:rsid w:val="00240AC0"/>
    <w:rsid w:val="0024159E"/>
    <w:rsid w:val="0024229F"/>
    <w:rsid w:val="00243638"/>
    <w:rsid w:val="00244F1B"/>
    <w:rsid w:val="00246678"/>
    <w:rsid w:val="0024799C"/>
    <w:rsid w:val="002525CD"/>
    <w:rsid w:val="00253158"/>
    <w:rsid w:val="002605AA"/>
    <w:rsid w:val="00264807"/>
    <w:rsid w:val="00264F63"/>
    <w:rsid w:val="002746F3"/>
    <w:rsid w:val="0027528C"/>
    <w:rsid w:val="00281EF9"/>
    <w:rsid w:val="00282E8E"/>
    <w:rsid w:val="00284F08"/>
    <w:rsid w:val="00285555"/>
    <w:rsid w:val="00290090"/>
    <w:rsid w:val="00294DA4"/>
    <w:rsid w:val="0029656B"/>
    <w:rsid w:val="002A0549"/>
    <w:rsid w:val="002A3100"/>
    <w:rsid w:val="002B6B44"/>
    <w:rsid w:val="002B73C7"/>
    <w:rsid w:val="002B7AF2"/>
    <w:rsid w:val="002C1AB4"/>
    <w:rsid w:val="002C7188"/>
    <w:rsid w:val="002D2B67"/>
    <w:rsid w:val="002D312C"/>
    <w:rsid w:val="002D7D0C"/>
    <w:rsid w:val="002F784B"/>
    <w:rsid w:val="003152A1"/>
    <w:rsid w:val="003164F9"/>
    <w:rsid w:val="003223EB"/>
    <w:rsid w:val="00322545"/>
    <w:rsid w:val="003264FB"/>
    <w:rsid w:val="0033297C"/>
    <w:rsid w:val="00333B9D"/>
    <w:rsid w:val="00333C61"/>
    <w:rsid w:val="00334D41"/>
    <w:rsid w:val="003379A8"/>
    <w:rsid w:val="003410F0"/>
    <w:rsid w:val="00342380"/>
    <w:rsid w:val="0034560E"/>
    <w:rsid w:val="003463FE"/>
    <w:rsid w:val="00346818"/>
    <w:rsid w:val="00346991"/>
    <w:rsid w:val="003503A8"/>
    <w:rsid w:val="00362D33"/>
    <w:rsid w:val="00362E6A"/>
    <w:rsid w:val="0037066B"/>
    <w:rsid w:val="0037223B"/>
    <w:rsid w:val="0037391E"/>
    <w:rsid w:val="00382915"/>
    <w:rsid w:val="00382D12"/>
    <w:rsid w:val="00384759"/>
    <w:rsid w:val="00395BFF"/>
    <w:rsid w:val="003962DB"/>
    <w:rsid w:val="00396DA7"/>
    <w:rsid w:val="00397D02"/>
    <w:rsid w:val="003B2516"/>
    <w:rsid w:val="003B4FB6"/>
    <w:rsid w:val="003C5468"/>
    <w:rsid w:val="003D2BC1"/>
    <w:rsid w:val="003D2D51"/>
    <w:rsid w:val="003D4E83"/>
    <w:rsid w:val="003D5022"/>
    <w:rsid w:val="003D5C3F"/>
    <w:rsid w:val="003E1BCB"/>
    <w:rsid w:val="003E233D"/>
    <w:rsid w:val="003E3D55"/>
    <w:rsid w:val="003E442D"/>
    <w:rsid w:val="003E77FF"/>
    <w:rsid w:val="003F2391"/>
    <w:rsid w:val="003F27BA"/>
    <w:rsid w:val="003F4CB2"/>
    <w:rsid w:val="003F4F16"/>
    <w:rsid w:val="004018B3"/>
    <w:rsid w:val="00401E2A"/>
    <w:rsid w:val="00405F84"/>
    <w:rsid w:val="00412D53"/>
    <w:rsid w:val="00414B31"/>
    <w:rsid w:val="00420AEF"/>
    <w:rsid w:val="00424A62"/>
    <w:rsid w:val="00424AC1"/>
    <w:rsid w:val="00425037"/>
    <w:rsid w:val="00427B28"/>
    <w:rsid w:val="00430AC7"/>
    <w:rsid w:val="00432D5C"/>
    <w:rsid w:val="00433D15"/>
    <w:rsid w:val="00437801"/>
    <w:rsid w:val="00446291"/>
    <w:rsid w:val="004564C4"/>
    <w:rsid w:val="004601BE"/>
    <w:rsid w:val="00460D4F"/>
    <w:rsid w:val="00463CBA"/>
    <w:rsid w:val="00464E2D"/>
    <w:rsid w:val="00465077"/>
    <w:rsid w:val="0046654D"/>
    <w:rsid w:val="0047124E"/>
    <w:rsid w:val="004734B3"/>
    <w:rsid w:val="00477370"/>
    <w:rsid w:val="004822E9"/>
    <w:rsid w:val="00482D8D"/>
    <w:rsid w:val="0049737E"/>
    <w:rsid w:val="004A058B"/>
    <w:rsid w:val="004A257C"/>
    <w:rsid w:val="004A4336"/>
    <w:rsid w:val="004A6B75"/>
    <w:rsid w:val="004A7634"/>
    <w:rsid w:val="004D27BA"/>
    <w:rsid w:val="004E0700"/>
    <w:rsid w:val="004E5325"/>
    <w:rsid w:val="004E5E71"/>
    <w:rsid w:val="004E6E3F"/>
    <w:rsid w:val="004E76CC"/>
    <w:rsid w:val="004F4A56"/>
    <w:rsid w:val="004F591B"/>
    <w:rsid w:val="005005C9"/>
    <w:rsid w:val="005012AF"/>
    <w:rsid w:val="005018A7"/>
    <w:rsid w:val="005037C9"/>
    <w:rsid w:val="005066F6"/>
    <w:rsid w:val="00506B2B"/>
    <w:rsid w:val="00507F95"/>
    <w:rsid w:val="00510D57"/>
    <w:rsid w:val="00511F6B"/>
    <w:rsid w:val="00513805"/>
    <w:rsid w:val="00521179"/>
    <w:rsid w:val="005224A4"/>
    <w:rsid w:val="005238BF"/>
    <w:rsid w:val="0052577F"/>
    <w:rsid w:val="00530102"/>
    <w:rsid w:val="00532A1F"/>
    <w:rsid w:val="0054107E"/>
    <w:rsid w:val="005434B4"/>
    <w:rsid w:val="005438F8"/>
    <w:rsid w:val="00544E8D"/>
    <w:rsid w:val="00544FEB"/>
    <w:rsid w:val="00547ED9"/>
    <w:rsid w:val="00551770"/>
    <w:rsid w:val="00554777"/>
    <w:rsid w:val="00555C1E"/>
    <w:rsid w:val="005566AA"/>
    <w:rsid w:val="00557DDE"/>
    <w:rsid w:val="00561D37"/>
    <w:rsid w:val="00564695"/>
    <w:rsid w:val="00564D47"/>
    <w:rsid w:val="00565865"/>
    <w:rsid w:val="005669E0"/>
    <w:rsid w:val="00572435"/>
    <w:rsid w:val="00576FB5"/>
    <w:rsid w:val="005770CD"/>
    <w:rsid w:val="00581052"/>
    <w:rsid w:val="00583815"/>
    <w:rsid w:val="00583FB4"/>
    <w:rsid w:val="005867D2"/>
    <w:rsid w:val="00587582"/>
    <w:rsid w:val="00592BFE"/>
    <w:rsid w:val="005A09D6"/>
    <w:rsid w:val="005A2F97"/>
    <w:rsid w:val="005A48D8"/>
    <w:rsid w:val="005A4BFD"/>
    <w:rsid w:val="005A54B8"/>
    <w:rsid w:val="005A5CA8"/>
    <w:rsid w:val="005A6F80"/>
    <w:rsid w:val="005B2CAA"/>
    <w:rsid w:val="005B4334"/>
    <w:rsid w:val="005B4AC5"/>
    <w:rsid w:val="005B65AD"/>
    <w:rsid w:val="005C1C8C"/>
    <w:rsid w:val="005C3CB1"/>
    <w:rsid w:val="005C653B"/>
    <w:rsid w:val="005C76A6"/>
    <w:rsid w:val="005D675C"/>
    <w:rsid w:val="005D68AE"/>
    <w:rsid w:val="005E2358"/>
    <w:rsid w:val="005E7C4D"/>
    <w:rsid w:val="005F19D8"/>
    <w:rsid w:val="005F23CA"/>
    <w:rsid w:val="005F3E7F"/>
    <w:rsid w:val="00604C7B"/>
    <w:rsid w:val="00607F13"/>
    <w:rsid w:val="00613533"/>
    <w:rsid w:val="00617D77"/>
    <w:rsid w:val="00622731"/>
    <w:rsid w:val="0063183A"/>
    <w:rsid w:val="00631BD4"/>
    <w:rsid w:val="006324CC"/>
    <w:rsid w:val="00645D03"/>
    <w:rsid w:val="00645D8D"/>
    <w:rsid w:val="00647B2B"/>
    <w:rsid w:val="00651B42"/>
    <w:rsid w:val="00652A04"/>
    <w:rsid w:val="006633BC"/>
    <w:rsid w:val="0066418A"/>
    <w:rsid w:val="00664450"/>
    <w:rsid w:val="00665516"/>
    <w:rsid w:val="00670609"/>
    <w:rsid w:val="00670B33"/>
    <w:rsid w:val="00671A90"/>
    <w:rsid w:val="00671FB7"/>
    <w:rsid w:val="00674B6E"/>
    <w:rsid w:val="006763A4"/>
    <w:rsid w:val="00680B0C"/>
    <w:rsid w:val="00681916"/>
    <w:rsid w:val="00684709"/>
    <w:rsid w:val="00685DB6"/>
    <w:rsid w:val="00691615"/>
    <w:rsid w:val="0069172E"/>
    <w:rsid w:val="00694A66"/>
    <w:rsid w:val="006A4675"/>
    <w:rsid w:val="006B0327"/>
    <w:rsid w:val="006B0481"/>
    <w:rsid w:val="006B4807"/>
    <w:rsid w:val="006C0C59"/>
    <w:rsid w:val="006D43B4"/>
    <w:rsid w:val="006D6823"/>
    <w:rsid w:val="006D6F16"/>
    <w:rsid w:val="006D7DF6"/>
    <w:rsid w:val="006E685E"/>
    <w:rsid w:val="006F65D1"/>
    <w:rsid w:val="0070016B"/>
    <w:rsid w:val="00700B7E"/>
    <w:rsid w:val="00704A00"/>
    <w:rsid w:val="00706D09"/>
    <w:rsid w:val="007078CC"/>
    <w:rsid w:val="00707D2A"/>
    <w:rsid w:val="00711B17"/>
    <w:rsid w:val="007127FC"/>
    <w:rsid w:val="00713D23"/>
    <w:rsid w:val="0071541D"/>
    <w:rsid w:val="00716511"/>
    <w:rsid w:val="00724BE6"/>
    <w:rsid w:val="00724D4E"/>
    <w:rsid w:val="00725E5C"/>
    <w:rsid w:val="00730D30"/>
    <w:rsid w:val="007343C7"/>
    <w:rsid w:val="00736E2C"/>
    <w:rsid w:val="00741216"/>
    <w:rsid w:val="00742755"/>
    <w:rsid w:val="00750D7E"/>
    <w:rsid w:val="007562C2"/>
    <w:rsid w:val="00757599"/>
    <w:rsid w:val="00763096"/>
    <w:rsid w:val="00763B7D"/>
    <w:rsid w:val="00764227"/>
    <w:rsid w:val="007665F7"/>
    <w:rsid w:val="007727E4"/>
    <w:rsid w:val="00775BF7"/>
    <w:rsid w:val="00783E8E"/>
    <w:rsid w:val="007846D1"/>
    <w:rsid w:val="0079235E"/>
    <w:rsid w:val="00792BEF"/>
    <w:rsid w:val="007932ED"/>
    <w:rsid w:val="00793FC8"/>
    <w:rsid w:val="0079490D"/>
    <w:rsid w:val="0079619B"/>
    <w:rsid w:val="00797D8F"/>
    <w:rsid w:val="007A305F"/>
    <w:rsid w:val="007A70F2"/>
    <w:rsid w:val="007C071C"/>
    <w:rsid w:val="007C11F4"/>
    <w:rsid w:val="007C317B"/>
    <w:rsid w:val="007C5126"/>
    <w:rsid w:val="007D1833"/>
    <w:rsid w:val="007D57B5"/>
    <w:rsid w:val="007D6E6E"/>
    <w:rsid w:val="007E22B3"/>
    <w:rsid w:val="007E7488"/>
    <w:rsid w:val="007F2F92"/>
    <w:rsid w:val="00800750"/>
    <w:rsid w:val="008045D3"/>
    <w:rsid w:val="0080691F"/>
    <w:rsid w:val="008104AE"/>
    <w:rsid w:val="00812E52"/>
    <w:rsid w:val="00825810"/>
    <w:rsid w:val="00837B4F"/>
    <w:rsid w:val="00841E00"/>
    <w:rsid w:val="00844D88"/>
    <w:rsid w:val="00852C98"/>
    <w:rsid w:val="008621D6"/>
    <w:rsid w:val="008646A1"/>
    <w:rsid w:val="00865368"/>
    <w:rsid w:val="00865FF0"/>
    <w:rsid w:val="00866490"/>
    <w:rsid w:val="00871281"/>
    <w:rsid w:val="00871B89"/>
    <w:rsid w:val="00873C0C"/>
    <w:rsid w:val="00874701"/>
    <w:rsid w:val="00880252"/>
    <w:rsid w:val="0088302A"/>
    <w:rsid w:val="008862EE"/>
    <w:rsid w:val="0088727E"/>
    <w:rsid w:val="008872DD"/>
    <w:rsid w:val="008879D2"/>
    <w:rsid w:val="008936CA"/>
    <w:rsid w:val="008940F0"/>
    <w:rsid w:val="0089455D"/>
    <w:rsid w:val="0089567C"/>
    <w:rsid w:val="00896C98"/>
    <w:rsid w:val="008977F5"/>
    <w:rsid w:val="008A3865"/>
    <w:rsid w:val="008B6136"/>
    <w:rsid w:val="008C19B8"/>
    <w:rsid w:val="008C765B"/>
    <w:rsid w:val="008D0028"/>
    <w:rsid w:val="008D14E1"/>
    <w:rsid w:val="008D3A49"/>
    <w:rsid w:val="008D5744"/>
    <w:rsid w:val="008D5E6D"/>
    <w:rsid w:val="008D6127"/>
    <w:rsid w:val="008E0670"/>
    <w:rsid w:val="008E11F4"/>
    <w:rsid w:val="008E15C8"/>
    <w:rsid w:val="008E47B4"/>
    <w:rsid w:val="008E6133"/>
    <w:rsid w:val="008E62E0"/>
    <w:rsid w:val="008E7B9E"/>
    <w:rsid w:val="008F0736"/>
    <w:rsid w:val="008F747A"/>
    <w:rsid w:val="009004D1"/>
    <w:rsid w:val="00902B5F"/>
    <w:rsid w:val="009050C6"/>
    <w:rsid w:val="0090643D"/>
    <w:rsid w:val="00907F30"/>
    <w:rsid w:val="00915F8F"/>
    <w:rsid w:val="009164C7"/>
    <w:rsid w:val="00920138"/>
    <w:rsid w:val="00921665"/>
    <w:rsid w:val="00921734"/>
    <w:rsid w:val="0092364E"/>
    <w:rsid w:val="009239B8"/>
    <w:rsid w:val="0092665F"/>
    <w:rsid w:val="009310E7"/>
    <w:rsid w:val="00932EBD"/>
    <w:rsid w:val="00934460"/>
    <w:rsid w:val="00934DCB"/>
    <w:rsid w:val="009360A6"/>
    <w:rsid w:val="0094251A"/>
    <w:rsid w:val="00953EC8"/>
    <w:rsid w:val="0095506E"/>
    <w:rsid w:val="00955C8B"/>
    <w:rsid w:val="00957236"/>
    <w:rsid w:val="009572EB"/>
    <w:rsid w:val="00963E62"/>
    <w:rsid w:val="0096777D"/>
    <w:rsid w:val="00977BF5"/>
    <w:rsid w:val="009817EE"/>
    <w:rsid w:val="0098395A"/>
    <w:rsid w:val="00987373"/>
    <w:rsid w:val="009901D7"/>
    <w:rsid w:val="00990E67"/>
    <w:rsid w:val="00992368"/>
    <w:rsid w:val="00993077"/>
    <w:rsid w:val="00995E64"/>
    <w:rsid w:val="00996876"/>
    <w:rsid w:val="009A14BA"/>
    <w:rsid w:val="009A42F5"/>
    <w:rsid w:val="009A474A"/>
    <w:rsid w:val="009A60E1"/>
    <w:rsid w:val="009B0488"/>
    <w:rsid w:val="009B120E"/>
    <w:rsid w:val="009B276F"/>
    <w:rsid w:val="009B4100"/>
    <w:rsid w:val="009B5748"/>
    <w:rsid w:val="009C19FA"/>
    <w:rsid w:val="009C2EAE"/>
    <w:rsid w:val="009C62CE"/>
    <w:rsid w:val="009D38FD"/>
    <w:rsid w:val="009E1A0E"/>
    <w:rsid w:val="009E6B2D"/>
    <w:rsid w:val="009F6E7F"/>
    <w:rsid w:val="00A01C93"/>
    <w:rsid w:val="00A04F00"/>
    <w:rsid w:val="00A05CF3"/>
    <w:rsid w:val="00A06D3A"/>
    <w:rsid w:val="00A10460"/>
    <w:rsid w:val="00A214C3"/>
    <w:rsid w:val="00A2204F"/>
    <w:rsid w:val="00A22A4E"/>
    <w:rsid w:val="00A22ADA"/>
    <w:rsid w:val="00A2347E"/>
    <w:rsid w:val="00A242E7"/>
    <w:rsid w:val="00A3000C"/>
    <w:rsid w:val="00A30B9B"/>
    <w:rsid w:val="00A371CD"/>
    <w:rsid w:val="00A37BD1"/>
    <w:rsid w:val="00A37BDA"/>
    <w:rsid w:val="00A41C69"/>
    <w:rsid w:val="00A4207F"/>
    <w:rsid w:val="00A42642"/>
    <w:rsid w:val="00A42D09"/>
    <w:rsid w:val="00A4506B"/>
    <w:rsid w:val="00A458F3"/>
    <w:rsid w:val="00A45BB3"/>
    <w:rsid w:val="00A45F09"/>
    <w:rsid w:val="00A50677"/>
    <w:rsid w:val="00A53512"/>
    <w:rsid w:val="00A54AFD"/>
    <w:rsid w:val="00A550C8"/>
    <w:rsid w:val="00A622B9"/>
    <w:rsid w:val="00A6287A"/>
    <w:rsid w:val="00A65351"/>
    <w:rsid w:val="00A66EC7"/>
    <w:rsid w:val="00A67CBB"/>
    <w:rsid w:val="00A7762B"/>
    <w:rsid w:val="00A7786D"/>
    <w:rsid w:val="00A80BAD"/>
    <w:rsid w:val="00A83365"/>
    <w:rsid w:val="00A844AB"/>
    <w:rsid w:val="00A92A86"/>
    <w:rsid w:val="00A92FA9"/>
    <w:rsid w:val="00A9472F"/>
    <w:rsid w:val="00A94B04"/>
    <w:rsid w:val="00A95A83"/>
    <w:rsid w:val="00A97A95"/>
    <w:rsid w:val="00AA089F"/>
    <w:rsid w:val="00AA4852"/>
    <w:rsid w:val="00AA591A"/>
    <w:rsid w:val="00AC6BC4"/>
    <w:rsid w:val="00AD3B85"/>
    <w:rsid w:val="00AD3DDD"/>
    <w:rsid w:val="00AD436B"/>
    <w:rsid w:val="00AD57A0"/>
    <w:rsid w:val="00AD6BBB"/>
    <w:rsid w:val="00AD6E8D"/>
    <w:rsid w:val="00AE0ABE"/>
    <w:rsid w:val="00AE7B11"/>
    <w:rsid w:val="00AE7C74"/>
    <w:rsid w:val="00AF5CD6"/>
    <w:rsid w:val="00B00BD3"/>
    <w:rsid w:val="00B02931"/>
    <w:rsid w:val="00B03BF1"/>
    <w:rsid w:val="00B04902"/>
    <w:rsid w:val="00B074B6"/>
    <w:rsid w:val="00B114A0"/>
    <w:rsid w:val="00B1436C"/>
    <w:rsid w:val="00B161B4"/>
    <w:rsid w:val="00B17964"/>
    <w:rsid w:val="00B263AC"/>
    <w:rsid w:val="00B26AD8"/>
    <w:rsid w:val="00B302FA"/>
    <w:rsid w:val="00B3129F"/>
    <w:rsid w:val="00B356F0"/>
    <w:rsid w:val="00B40CCD"/>
    <w:rsid w:val="00B44B3D"/>
    <w:rsid w:val="00B641C4"/>
    <w:rsid w:val="00B64865"/>
    <w:rsid w:val="00B6671C"/>
    <w:rsid w:val="00B678B8"/>
    <w:rsid w:val="00B70703"/>
    <w:rsid w:val="00B738E5"/>
    <w:rsid w:val="00B76CFB"/>
    <w:rsid w:val="00B7711F"/>
    <w:rsid w:val="00B8160A"/>
    <w:rsid w:val="00B8449E"/>
    <w:rsid w:val="00B8647F"/>
    <w:rsid w:val="00B86986"/>
    <w:rsid w:val="00B905C1"/>
    <w:rsid w:val="00B919CF"/>
    <w:rsid w:val="00B931F1"/>
    <w:rsid w:val="00B9438C"/>
    <w:rsid w:val="00B9563D"/>
    <w:rsid w:val="00B972E5"/>
    <w:rsid w:val="00BA1101"/>
    <w:rsid w:val="00BA49ED"/>
    <w:rsid w:val="00BA57DE"/>
    <w:rsid w:val="00BB4728"/>
    <w:rsid w:val="00BB750B"/>
    <w:rsid w:val="00BC0481"/>
    <w:rsid w:val="00BC74C1"/>
    <w:rsid w:val="00BD13B6"/>
    <w:rsid w:val="00BD466B"/>
    <w:rsid w:val="00BD638C"/>
    <w:rsid w:val="00BD74E4"/>
    <w:rsid w:val="00BE1DCD"/>
    <w:rsid w:val="00BE4395"/>
    <w:rsid w:val="00BE6C3E"/>
    <w:rsid w:val="00BE7C71"/>
    <w:rsid w:val="00BF41AF"/>
    <w:rsid w:val="00BF7659"/>
    <w:rsid w:val="00C0121C"/>
    <w:rsid w:val="00C02300"/>
    <w:rsid w:val="00C03520"/>
    <w:rsid w:val="00C0374F"/>
    <w:rsid w:val="00C10387"/>
    <w:rsid w:val="00C108E1"/>
    <w:rsid w:val="00C17B77"/>
    <w:rsid w:val="00C22C12"/>
    <w:rsid w:val="00C23356"/>
    <w:rsid w:val="00C24C63"/>
    <w:rsid w:val="00C24CBA"/>
    <w:rsid w:val="00C255F7"/>
    <w:rsid w:val="00C33B4A"/>
    <w:rsid w:val="00C34241"/>
    <w:rsid w:val="00C356A6"/>
    <w:rsid w:val="00C372DD"/>
    <w:rsid w:val="00C37683"/>
    <w:rsid w:val="00C473BE"/>
    <w:rsid w:val="00C53C1C"/>
    <w:rsid w:val="00C54F71"/>
    <w:rsid w:val="00C635A1"/>
    <w:rsid w:val="00C6432E"/>
    <w:rsid w:val="00C669F2"/>
    <w:rsid w:val="00C672A5"/>
    <w:rsid w:val="00C67661"/>
    <w:rsid w:val="00C70F0E"/>
    <w:rsid w:val="00C71215"/>
    <w:rsid w:val="00C858F6"/>
    <w:rsid w:val="00C9002F"/>
    <w:rsid w:val="00C9464D"/>
    <w:rsid w:val="00C964A4"/>
    <w:rsid w:val="00C965CC"/>
    <w:rsid w:val="00C96639"/>
    <w:rsid w:val="00CA18EC"/>
    <w:rsid w:val="00CB271A"/>
    <w:rsid w:val="00CC077E"/>
    <w:rsid w:val="00CC702C"/>
    <w:rsid w:val="00CD56C2"/>
    <w:rsid w:val="00CD6DF4"/>
    <w:rsid w:val="00CE35F8"/>
    <w:rsid w:val="00CE371F"/>
    <w:rsid w:val="00CE417A"/>
    <w:rsid w:val="00CE4BAE"/>
    <w:rsid w:val="00CE6035"/>
    <w:rsid w:val="00CE6F4A"/>
    <w:rsid w:val="00CF17DF"/>
    <w:rsid w:val="00CF77A2"/>
    <w:rsid w:val="00D018AF"/>
    <w:rsid w:val="00D01C89"/>
    <w:rsid w:val="00D02AA2"/>
    <w:rsid w:val="00D1120B"/>
    <w:rsid w:val="00D16171"/>
    <w:rsid w:val="00D21DF2"/>
    <w:rsid w:val="00D23741"/>
    <w:rsid w:val="00D3302F"/>
    <w:rsid w:val="00D40D0B"/>
    <w:rsid w:val="00D43934"/>
    <w:rsid w:val="00D5151E"/>
    <w:rsid w:val="00D51861"/>
    <w:rsid w:val="00D51A58"/>
    <w:rsid w:val="00D5394C"/>
    <w:rsid w:val="00D54E31"/>
    <w:rsid w:val="00D579D7"/>
    <w:rsid w:val="00D627D1"/>
    <w:rsid w:val="00D646EA"/>
    <w:rsid w:val="00D67742"/>
    <w:rsid w:val="00D77156"/>
    <w:rsid w:val="00D80A34"/>
    <w:rsid w:val="00D82133"/>
    <w:rsid w:val="00D86DA8"/>
    <w:rsid w:val="00D95B31"/>
    <w:rsid w:val="00DA3CC4"/>
    <w:rsid w:val="00DA4F02"/>
    <w:rsid w:val="00DA57BF"/>
    <w:rsid w:val="00DB3FB3"/>
    <w:rsid w:val="00DB4328"/>
    <w:rsid w:val="00DD015C"/>
    <w:rsid w:val="00DD2E6E"/>
    <w:rsid w:val="00DE280C"/>
    <w:rsid w:val="00DE41D0"/>
    <w:rsid w:val="00DE46D3"/>
    <w:rsid w:val="00DE78E1"/>
    <w:rsid w:val="00DF20C9"/>
    <w:rsid w:val="00DF3789"/>
    <w:rsid w:val="00DF3A90"/>
    <w:rsid w:val="00DF475A"/>
    <w:rsid w:val="00DF4E66"/>
    <w:rsid w:val="00DF5043"/>
    <w:rsid w:val="00DF7DB6"/>
    <w:rsid w:val="00E00282"/>
    <w:rsid w:val="00E02191"/>
    <w:rsid w:val="00E02241"/>
    <w:rsid w:val="00E067D7"/>
    <w:rsid w:val="00E06A5E"/>
    <w:rsid w:val="00E1149C"/>
    <w:rsid w:val="00E14942"/>
    <w:rsid w:val="00E15F74"/>
    <w:rsid w:val="00E17274"/>
    <w:rsid w:val="00E21ADC"/>
    <w:rsid w:val="00E240D2"/>
    <w:rsid w:val="00E254A2"/>
    <w:rsid w:val="00E30419"/>
    <w:rsid w:val="00E30C61"/>
    <w:rsid w:val="00E3117B"/>
    <w:rsid w:val="00E3361B"/>
    <w:rsid w:val="00E377D9"/>
    <w:rsid w:val="00E43F43"/>
    <w:rsid w:val="00E53C08"/>
    <w:rsid w:val="00E552E9"/>
    <w:rsid w:val="00E62F0D"/>
    <w:rsid w:val="00E631E5"/>
    <w:rsid w:val="00E635B1"/>
    <w:rsid w:val="00E645B9"/>
    <w:rsid w:val="00E65E0D"/>
    <w:rsid w:val="00E67F8D"/>
    <w:rsid w:val="00E75BCC"/>
    <w:rsid w:val="00E83316"/>
    <w:rsid w:val="00E8414E"/>
    <w:rsid w:val="00E84A47"/>
    <w:rsid w:val="00E92287"/>
    <w:rsid w:val="00E94884"/>
    <w:rsid w:val="00EA0E0E"/>
    <w:rsid w:val="00EA23B2"/>
    <w:rsid w:val="00EB0976"/>
    <w:rsid w:val="00EB35DF"/>
    <w:rsid w:val="00EB3C0F"/>
    <w:rsid w:val="00EB4985"/>
    <w:rsid w:val="00EB4FB7"/>
    <w:rsid w:val="00EB56AB"/>
    <w:rsid w:val="00EB5D35"/>
    <w:rsid w:val="00EB6554"/>
    <w:rsid w:val="00EB783E"/>
    <w:rsid w:val="00EC78AE"/>
    <w:rsid w:val="00EC7A9A"/>
    <w:rsid w:val="00ED0EA9"/>
    <w:rsid w:val="00ED2A2F"/>
    <w:rsid w:val="00ED3713"/>
    <w:rsid w:val="00ED742D"/>
    <w:rsid w:val="00EE6A94"/>
    <w:rsid w:val="00EE7683"/>
    <w:rsid w:val="00EF5599"/>
    <w:rsid w:val="00F04917"/>
    <w:rsid w:val="00F04A67"/>
    <w:rsid w:val="00F05252"/>
    <w:rsid w:val="00F05AE8"/>
    <w:rsid w:val="00F10653"/>
    <w:rsid w:val="00F1521B"/>
    <w:rsid w:val="00F17571"/>
    <w:rsid w:val="00F24E6F"/>
    <w:rsid w:val="00F32785"/>
    <w:rsid w:val="00F32B3B"/>
    <w:rsid w:val="00F343A2"/>
    <w:rsid w:val="00F37C58"/>
    <w:rsid w:val="00F411B2"/>
    <w:rsid w:val="00F459F1"/>
    <w:rsid w:val="00F52EF1"/>
    <w:rsid w:val="00F55865"/>
    <w:rsid w:val="00F55A9B"/>
    <w:rsid w:val="00F56A08"/>
    <w:rsid w:val="00F56C09"/>
    <w:rsid w:val="00F60497"/>
    <w:rsid w:val="00F63F54"/>
    <w:rsid w:val="00F6655F"/>
    <w:rsid w:val="00F76894"/>
    <w:rsid w:val="00F8483D"/>
    <w:rsid w:val="00F86F28"/>
    <w:rsid w:val="00F944A6"/>
    <w:rsid w:val="00F972C6"/>
    <w:rsid w:val="00F974FB"/>
    <w:rsid w:val="00FA0C98"/>
    <w:rsid w:val="00FA1860"/>
    <w:rsid w:val="00FA3B1F"/>
    <w:rsid w:val="00FA56E0"/>
    <w:rsid w:val="00FA70AF"/>
    <w:rsid w:val="00FB073F"/>
    <w:rsid w:val="00FB0A35"/>
    <w:rsid w:val="00FB1E49"/>
    <w:rsid w:val="00FB3F88"/>
    <w:rsid w:val="00FB4566"/>
    <w:rsid w:val="00FB529A"/>
    <w:rsid w:val="00FC7EB4"/>
    <w:rsid w:val="00FD08CB"/>
    <w:rsid w:val="00FD50FB"/>
    <w:rsid w:val="00FD5B24"/>
    <w:rsid w:val="00FD7C55"/>
    <w:rsid w:val="00FE263E"/>
    <w:rsid w:val="00FE5837"/>
    <w:rsid w:val="00FE5E14"/>
    <w:rsid w:val="00FE73C2"/>
    <w:rsid w:val="00FF1AC1"/>
    <w:rsid w:val="00FF3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B88CD"/>
  <w15:docId w15:val="{63974D9B-68C8-481C-B34B-4C3329610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60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560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6F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F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5A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5A9B"/>
  </w:style>
  <w:style w:type="paragraph" w:styleId="Footer">
    <w:name w:val="footer"/>
    <w:basedOn w:val="Normal"/>
    <w:link w:val="FooterChar"/>
    <w:uiPriority w:val="99"/>
    <w:unhideWhenUsed/>
    <w:rsid w:val="00F55A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5A9B"/>
  </w:style>
  <w:style w:type="paragraph" w:styleId="ListParagraph">
    <w:name w:val="List Paragraph"/>
    <w:basedOn w:val="Normal"/>
    <w:uiPriority w:val="34"/>
    <w:qFormat/>
    <w:rsid w:val="00873C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6</Pages>
  <Words>654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y</dc:creator>
  <cp:keywords/>
  <dc:description/>
  <cp:lastModifiedBy>Saha, Anindita</cp:lastModifiedBy>
  <cp:revision>182</cp:revision>
  <dcterms:created xsi:type="dcterms:W3CDTF">2018-06-11T16:34:00Z</dcterms:created>
  <dcterms:modified xsi:type="dcterms:W3CDTF">2025-01-22T03:17:00Z</dcterms:modified>
</cp:coreProperties>
</file>